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696"/>
        <w:tblW w:w="1077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BF03AD" w:rsidTr="00025DFF">
        <w:trPr>
          <w:trHeight w:val="6003"/>
        </w:trPr>
        <w:tc>
          <w:tcPr>
            <w:tcW w:w="10773" w:type="dxa"/>
          </w:tcPr>
          <w:p w:rsidR="00BF03AD" w:rsidRDefault="00BF03AD" w:rsidP="00BF03AD">
            <w:pPr>
              <w:jc w:val="center"/>
              <w:rPr>
                <w:b/>
                <w:color w:val="3366FF"/>
                <w:sz w:val="32"/>
                <w:szCs w:val="32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163B7A">
              <w:rPr>
                <w:b/>
                <w:color w:val="0070C0"/>
                <w:sz w:val="28"/>
                <w:szCs w:val="28"/>
              </w:rPr>
              <w:t xml:space="preserve"> (GERÇEK KİŞİLER İÇİN)</w:t>
            </w:r>
          </w:p>
          <w:p w:rsidR="00BF03AD" w:rsidRPr="00BF03AD" w:rsidRDefault="00BF03AD" w:rsidP="00BF03AD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 --</w:t>
            </w:r>
          </w:p>
          <w:p w:rsidR="00BF03AD" w:rsidRPr="00ED2D9E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(ODAMIZDAN VEYA WEB SİTEMİZDEN TEMİN EDEBİLİRSİNİZ.)</w:t>
            </w:r>
          </w:p>
          <w:p w:rsidR="00756F1B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.</w:t>
            </w:r>
            <w:r w:rsidR="00756F1B">
              <w:rPr>
                <w:rFonts w:ascii="Cambria" w:hAnsi="Cambria"/>
              </w:rPr>
              <w:t xml:space="preserve"> </w:t>
            </w:r>
          </w:p>
          <w:p w:rsidR="00BF03AD" w:rsidRDefault="00756F1B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F03AD" w:rsidRDefault="00BF03AD" w:rsidP="00BF03AD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.(</w:t>
            </w:r>
            <w:r w:rsidRPr="00426D5D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 </w:t>
            </w:r>
            <w:r w:rsidRPr="00ED2D9E">
              <w:rPr>
                <w:rFonts w:ascii="Cambria" w:hAnsi="Cambria"/>
              </w:rPr>
              <w:t>ARAÇLARIN FENNİ MUAYENELERİ GEÇMEMİŞ OLACAK.</w:t>
            </w:r>
          </w:p>
          <w:p w:rsidR="00BF03AD" w:rsidRPr="00426D5D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BF03AD" w:rsidRPr="00E5744F" w:rsidRDefault="00BF03AD" w:rsidP="00BF03A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</w:rPr>
              <w:t xml:space="preserve">YETKİ </w:t>
            </w:r>
            <w:r w:rsidRPr="00ED2D9E">
              <w:rPr>
                <w:rFonts w:ascii="Cambria" w:hAnsi="Cambria"/>
              </w:rPr>
              <w:t>BELGESİ ÜCRETİ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8A0D18">
              <w:rPr>
                <w:rFonts w:ascii="Cambria" w:hAnsi="Cambria"/>
                <w:b/>
              </w:rPr>
              <w:t>70,140.00</w:t>
            </w:r>
            <w:r w:rsidRPr="00ED2D9E">
              <w:rPr>
                <w:rFonts w:ascii="Cambria" w:hAnsi="Cambria"/>
                <w:b/>
              </w:rPr>
              <w:t xml:space="preserve"> TL+ </w:t>
            </w:r>
            <w:r w:rsidRPr="00ED2D9E">
              <w:rPr>
                <w:rFonts w:ascii="Cambria" w:hAnsi="Cambria"/>
              </w:rPr>
              <w:t>ARAÇBAŞI</w:t>
            </w:r>
            <w:r w:rsidRPr="00ED2D9E">
              <w:rPr>
                <w:rFonts w:ascii="Cambria" w:hAnsi="Cambria"/>
                <w:b/>
              </w:rPr>
              <w:t xml:space="preserve"> </w:t>
            </w:r>
            <w:r w:rsidR="008A0D18">
              <w:rPr>
                <w:rFonts w:ascii="Cambria" w:hAnsi="Cambria"/>
                <w:b/>
              </w:rPr>
              <w:t>2,098</w:t>
            </w:r>
            <w:r w:rsidRPr="00ED2D9E">
              <w:rPr>
                <w:rFonts w:ascii="Cambria" w:hAnsi="Cambria"/>
                <w:b/>
              </w:rPr>
              <w:t>.00 TL+</w:t>
            </w:r>
            <w:r w:rsidRPr="00ED2D9E">
              <w:rPr>
                <w:rFonts w:ascii="Cambria" w:hAnsi="Cambria"/>
              </w:rPr>
              <w:t>ODA ÜCRETİ.</w:t>
            </w:r>
            <w:r w:rsidR="00E5744F">
              <w:rPr>
                <w:rFonts w:ascii="Cambria" w:hAnsi="Cambria"/>
              </w:rPr>
              <w:t xml:space="preserve"> </w:t>
            </w:r>
            <w:r w:rsidR="008A0D18">
              <w:rPr>
                <w:rFonts w:ascii="Cambria" w:hAnsi="Cambria"/>
                <w:sz w:val="22"/>
                <w:szCs w:val="22"/>
              </w:rPr>
              <w:t>(2024</w:t>
            </w:r>
            <w:r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:rsidR="00BF03AD" w:rsidRDefault="00BF03AD" w:rsidP="00BF03AD">
            <w:pPr>
              <w:jc w:val="both"/>
              <w:rPr>
                <w:rFonts w:ascii="Cambria" w:hAnsi="Cambria"/>
              </w:rPr>
            </w:pPr>
          </w:p>
          <w:p w:rsidR="00BF03AD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BF03AD" w:rsidRPr="00025DFF" w:rsidRDefault="00BF03AD" w:rsidP="00025DFF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:rsidR="00BF03AD" w:rsidRPr="00426D5D" w:rsidRDefault="00BF03AD" w:rsidP="00BF03AD">
            <w:pPr>
              <w:ind w:left="720"/>
              <w:jc w:val="center"/>
              <w:rPr>
                <w:rFonts w:ascii="Cambria" w:hAnsi="Cambria"/>
              </w:rPr>
            </w:pPr>
          </w:p>
        </w:tc>
      </w:tr>
      <w:tr w:rsidR="00BF03AD" w:rsidTr="00025DFF">
        <w:trPr>
          <w:trHeight w:val="7281"/>
        </w:trPr>
        <w:tc>
          <w:tcPr>
            <w:tcW w:w="10773" w:type="dxa"/>
          </w:tcPr>
          <w:p w:rsidR="00BF03AD" w:rsidRPr="000A0297" w:rsidRDefault="00BF03AD" w:rsidP="00BF03AD">
            <w:pPr>
              <w:jc w:val="center"/>
              <w:rPr>
                <w:b/>
                <w:sz w:val="44"/>
                <w:szCs w:val="44"/>
                <w:u w:val="single"/>
              </w:rPr>
            </w:pPr>
            <w:r w:rsidRPr="000A0297">
              <w:rPr>
                <w:b/>
                <w:sz w:val="72"/>
                <w:szCs w:val="72"/>
                <w:u w:val="single"/>
              </w:rPr>
              <w:t>K1</w:t>
            </w:r>
            <w:r>
              <w:rPr>
                <w:b/>
                <w:sz w:val="72"/>
                <w:szCs w:val="72"/>
                <w:u w:val="single"/>
              </w:rPr>
              <w:t>(</w:t>
            </w:r>
            <w:r w:rsidRPr="000E6305">
              <w:rPr>
                <w:b/>
                <w:color w:val="FF0000"/>
                <w:sz w:val="72"/>
                <w:szCs w:val="72"/>
                <w:u w:val="single"/>
              </w:rPr>
              <w:t>Ö</w:t>
            </w:r>
            <w:r>
              <w:rPr>
                <w:b/>
                <w:sz w:val="72"/>
                <w:szCs w:val="72"/>
                <w:u w:val="single"/>
              </w:rPr>
              <w:t>)</w:t>
            </w:r>
            <w:r w:rsidRPr="000A0297">
              <w:rPr>
                <w:b/>
                <w:sz w:val="44"/>
                <w:szCs w:val="44"/>
                <w:u w:val="single"/>
              </w:rPr>
              <w:t xml:space="preserve"> </w:t>
            </w:r>
          </w:p>
          <w:p w:rsidR="00BF03AD" w:rsidRPr="00163B7A" w:rsidRDefault="00BF03AD" w:rsidP="00BF03AD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</w:t>
            </w:r>
            <w:r w:rsidRPr="00163B7A">
              <w:rPr>
                <w:b/>
                <w:color w:val="0070C0"/>
                <w:sz w:val="28"/>
                <w:szCs w:val="28"/>
              </w:rPr>
              <w:t>(ŞİRKETLER İÇİN)</w:t>
            </w:r>
          </w:p>
          <w:p w:rsidR="00BF03AD" w:rsidRPr="00BF03AD" w:rsidRDefault="00BF03AD" w:rsidP="00BF03A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--YURT İÇİ NAKLİYECİLİK (OTO KURTARMA)--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BA</w:t>
            </w:r>
            <w:r>
              <w:rPr>
                <w:rFonts w:ascii="Cambria" w:hAnsi="Cambria"/>
              </w:rPr>
              <w:t>ŞVURU DİLEKÇESİ.(ODAMIZDAN VEYA WEB SİTEMİZDEN TEMİN EDEBİLİRSİNİZ.)</w:t>
            </w:r>
          </w:p>
          <w:p w:rsidR="00756F1B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FA5512">
              <w:rPr>
                <w:rFonts w:ascii="Cambria" w:hAnsi="Cambria"/>
              </w:rPr>
              <w:t>ŞİRKET İMZA SİRKÜSÜ FOTOKOPİSİ</w:t>
            </w:r>
            <w:r>
              <w:rPr>
                <w:rFonts w:ascii="Cambria" w:hAnsi="Cambria"/>
              </w:rPr>
              <w:t>.</w:t>
            </w:r>
            <w:r w:rsidR="00756F1B">
              <w:rPr>
                <w:rFonts w:ascii="Cambria" w:hAnsi="Cambria"/>
              </w:rPr>
              <w:t xml:space="preserve"> </w:t>
            </w:r>
          </w:p>
          <w:p w:rsidR="00BF03AD" w:rsidRDefault="00756F1B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</w:t>
            </w:r>
            <w:r w:rsidR="00C83698">
              <w:rPr>
                <w:rFonts w:ascii="Cambria" w:hAnsi="Cambria"/>
              </w:rPr>
              <w:t>.</w:t>
            </w:r>
          </w:p>
          <w:p w:rsidR="00E5744F" w:rsidRPr="00FA5512" w:rsidRDefault="00E5744F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BF03AD" w:rsidRPr="000000E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ED2D9E">
              <w:rPr>
                <w:rFonts w:ascii="Cambria" w:hAnsi="Cambria"/>
              </w:rPr>
              <w:t>ŞİRKET ORTAKLARIN VE YETKİLİNİN NÜFUS CÜZDAN FOTOKOPİLER</w:t>
            </w:r>
            <w:r>
              <w:rPr>
                <w:rFonts w:ascii="Cambria" w:hAnsi="Cambria"/>
              </w:rPr>
              <w:t>İ.(</w:t>
            </w:r>
            <w:r w:rsidRPr="00ED2D9E">
              <w:rPr>
                <w:rFonts w:ascii="Cambria" w:hAnsi="Cambria"/>
              </w:rPr>
              <w:t>ANONİM ŞİRKE</w:t>
            </w:r>
            <w:r>
              <w:rPr>
                <w:rFonts w:ascii="Cambria" w:hAnsi="Cambria"/>
              </w:rPr>
              <w:t>T VE KOOPERATİF İSE YÖNETİM KURULU ÜYELERİ)</w:t>
            </w:r>
          </w:p>
          <w:p w:rsidR="00BF03AD" w:rsidRPr="00ED2D9E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</w:t>
            </w:r>
            <w:r w:rsidRPr="00ED2D9E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ED2D9E">
              <w:rPr>
                <w:rFonts w:ascii="Cambria" w:hAnsi="Cambria"/>
              </w:rPr>
              <w:t xml:space="preserve"> </w:t>
            </w:r>
          </w:p>
          <w:p w:rsidR="00BF03AD" w:rsidRPr="00C02093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RUHSATLARDA ARAÇ</w:t>
            </w:r>
            <w:r w:rsidRPr="00ED2D9E">
              <w:rPr>
                <w:rFonts w:ascii="Cambria" w:hAnsi="Cambria"/>
              </w:rPr>
              <w:t xml:space="preserve"> CİNSİ </w:t>
            </w:r>
            <w:r w:rsidRPr="00ED2D9E">
              <w:rPr>
                <w:rFonts w:ascii="Cambria" w:hAnsi="Cambria"/>
                <w:b/>
                <w:u w:val="single"/>
              </w:rPr>
              <w:t>ÖZEL AMAÇLI</w:t>
            </w:r>
            <w:r>
              <w:rPr>
                <w:rFonts w:ascii="Cambria" w:hAnsi="Cambria"/>
              </w:rPr>
              <w:t xml:space="preserve"> OLACAK.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ED2D9E">
              <w:rPr>
                <w:rFonts w:ascii="Cambria" w:hAnsi="Cambria"/>
              </w:rPr>
              <w:t>RUHSAT FOTOKOPİLERİ.(</w:t>
            </w:r>
            <w:r w:rsidRPr="00C02093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131F7">
              <w:rPr>
                <w:rFonts w:ascii="Cambria" w:hAnsi="Cambria"/>
              </w:rPr>
              <w:t xml:space="preserve"> ARAÇLARIN FENNİ MUAYENELERİ GEÇMEMİŞ OLACAK.</w:t>
            </w:r>
          </w:p>
          <w:p w:rsidR="00BF03AD" w:rsidRPr="00812266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5923E9">
              <w:rPr>
                <w:rFonts w:ascii="Cambria" w:hAnsi="Cambria"/>
              </w:rPr>
              <w:t>.</w:t>
            </w:r>
          </w:p>
          <w:p w:rsidR="00BF03AD" w:rsidRPr="00FA5512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</w:rPr>
              <w:t>ŞİRKET YETKİLİSİ YADA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BF03AD" w:rsidRPr="00E5744F" w:rsidRDefault="00BF03AD" w:rsidP="00BF03A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ED2D9E">
              <w:rPr>
                <w:rFonts w:ascii="Cambria" w:hAnsi="Cambria"/>
              </w:rPr>
              <w:t>YETKİ BELGESİ ÜCRETİ</w:t>
            </w:r>
            <w:r w:rsidR="008A0D18">
              <w:rPr>
                <w:rFonts w:ascii="Cambria" w:hAnsi="Cambria"/>
                <w:b/>
              </w:rPr>
              <w:t xml:space="preserve"> 70,140</w:t>
            </w:r>
            <w:r w:rsidRPr="00ED2D9E">
              <w:rPr>
                <w:rFonts w:ascii="Cambria" w:hAnsi="Cambria"/>
                <w:b/>
              </w:rPr>
              <w:t xml:space="preserve">.00 TL+ </w:t>
            </w:r>
            <w:r w:rsidRPr="00ED2D9E">
              <w:rPr>
                <w:rFonts w:ascii="Cambria" w:hAnsi="Cambria"/>
              </w:rPr>
              <w:t>ARAÇ BAŞI</w:t>
            </w:r>
            <w:r w:rsidR="008A0D18">
              <w:rPr>
                <w:rFonts w:ascii="Cambria" w:hAnsi="Cambria"/>
                <w:b/>
              </w:rPr>
              <w:t xml:space="preserve"> 2,098</w:t>
            </w:r>
            <w:r w:rsidRPr="00ED2D9E">
              <w:rPr>
                <w:rFonts w:ascii="Cambria" w:hAnsi="Cambria"/>
                <w:b/>
              </w:rPr>
              <w:t>.00 TL+</w:t>
            </w:r>
            <w:r w:rsidRPr="00ED2D9E">
              <w:rPr>
                <w:rFonts w:ascii="Cambria" w:hAnsi="Cambria"/>
              </w:rPr>
              <w:t>ODA ÜCRETİ.</w:t>
            </w:r>
            <w:r w:rsidR="00E5744F">
              <w:rPr>
                <w:rFonts w:ascii="Cambria" w:hAnsi="Cambria"/>
              </w:rPr>
              <w:t xml:space="preserve"> </w:t>
            </w:r>
            <w:r w:rsidR="00B54DC2">
              <w:rPr>
                <w:rFonts w:ascii="Cambria" w:hAnsi="Cambria"/>
                <w:sz w:val="22"/>
                <w:szCs w:val="22"/>
              </w:rPr>
              <w:t>(2024</w:t>
            </w:r>
            <w:bookmarkStart w:id="0" w:name="_GoBack"/>
            <w:bookmarkEnd w:id="0"/>
            <w:r w:rsidRPr="00E5744F">
              <w:rPr>
                <w:rFonts w:ascii="Cambria" w:hAnsi="Cambria"/>
                <w:sz w:val="22"/>
                <w:szCs w:val="22"/>
              </w:rPr>
              <w:t xml:space="preserve"> YILI FİYATIDIR.)</w:t>
            </w:r>
          </w:p>
          <w:p w:rsidR="00E5744F" w:rsidRPr="00E5744F" w:rsidRDefault="00E5744F" w:rsidP="00E5744F">
            <w:pPr>
              <w:ind w:left="720"/>
              <w:jc w:val="both"/>
              <w:rPr>
                <w:rFonts w:ascii="Cambria" w:hAnsi="Cambria"/>
                <w:b/>
                <w:sz w:val="22"/>
                <w:szCs w:val="22"/>
              </w:rPr>
            </w:pPr>
          </w:p>
          <w:p w:rsidR="00BF03AD" w:rsidRPr="00C02093" w:rsidRDefault="00BF03AD" w:rsidP="00BF03A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C02093">
              <w:rPr>
                <w:b/>
                <w:sz w:val="20"/>
                <w:szCs w:val="20"/>
              </w:rPr>
              <w:t>BAŞVURU SAHİBİ YERİNE VEKALETLE İŞLEM YAPTIRANLARIN NOTERDEN</w:t>
            </w:r>
          </w:p>
          <w:p w:rsidR="00BF03AD" w:rsidRDefault="00BF03AD" w:rsidP="00BF03AD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ALDIKLARI VEKALETNAMELERDE TİCARET VE SANAYİ ODALARI İBARESİ</w:t>
            </w:r>
          </w:p>
          <w:p w:rsidR="00BF03AD" w:rsidRDefault="00BF03AD" w:rsidP="00BF03AD">
            <w:pPr>
              <w:jc w:val="both"/>
              <w:rPr>
                <w:rFonts w:ascii="Cambria" w:hAnsi="Cambria"/>
                <w:b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GEÇMESİ GEREKMEKTEDİR.</w:t>
            </w:r>
            <w:r w:rsidRPr="00ED2D9E">
              <w:rPr>
                <w:rFonts w:ascii="Cambria" w:hAnsi="Cambria"/>
                <w:b/>
              </w:rPr>
              <w:t xml:space="preserve">        </w:t>
            </w:r>
          </w:p>
          <w:p w:rsidR="00BF03AD" w:rsidRPr="00163B7A" w:rsidRDefault="00BF03AD" w:rsidP="00BF03AD">
            <w:pPr>
              <w:jc w:val="center"/>
              <w:rPr>
                <w:b/>
              </w:rPr>
            </w:pPr>
          </w:p>
        </w:tc>
      </w:tr>
    </w:tbl>
    <w:p w:rsidR="003F270C" w:rsidRPr="009F5BE1" w:rsidRDefault="003F270C" w:rsidP="004A4FC4"/>
    <w:sectPr w:rsidR="003F270C" w:rsidRPr="009F5BE1" w:rsidSect="00D503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14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54A9" w:rsidRDefault="00A854A9" w:rsidP="00187221">
      <w:r>
        <w:separator/>
      </w:r>
    </w:p>
  </w:endnote>
  <w:endnote w:type="continuationSeparator" w:id="0">
    <w:p w:rsidR="00A854A9" w:rsidRDefault="00A854A9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4F6" w:rsidRPr="0014772E" w:rsidRDefault="00EB24F6" w:rsidP="00EB24F6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B54DC2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B54DC2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54A9" w:rsidRDefault="00A854A9" w:rsidP="00187221">
      <w:r>
        <w:separator/>
      </w:r>
    </w:p>
  </w:footnote>
  <w:footnote w:type="continuationSeparator" w:id="0">
    <w:p w:rsidR="00A854A9" w:rsidRDefault="00A854A9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221" w:rsidRDefault="00187221">
    <w:pPr>
      <w:pStyle w:val="stbilgi"/>
    </w:pPr>
  </w:p>
  <w:tbl>
    <w:tblPr>
      <w:tblW w:w="5954" w:type="pct"/>
      <w:tblInd w:w="-9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9162"/>
    </w:tblGrid>
    <w:tr w:rsidR="00EB24F6" w:rsidRPr="0014772E" w:rsidTr="008A53A0">
      <w:trPr>
        <w:trHeight w:val="835"/>
      </w:trPr>
      <w:tc>
        <w:tcPr>
          <w:tcW w:w="547" w:type="pct"/>
          <w:vAlign w:val="center"/>
        </w:tcPr>
        <w:p w:rsidR="00EB24F6" w:rsidRPr="0014772E" w:rsidRDefault="00B54DC2" w:rsidP="00AF4D29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49.5pt">
                <v:imagedata r:id="rId1" o:title="fethiye-header-logo"/>
              </v:shape>
            </w:pict>
          </w:r>
        </w:p>
      </w:tc>
      <w:tc>
        <w:tcPr>
          <w:tcW w:w="4453" w:type="pct"/>
          <w:vAlign w:val="center"/>
        </w:tcPr>
        <w:p w:rsidR="00EB24F6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(Ö)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EB24F6" w:rsidRPr="0014772E" w:rsidRDefault="00EB24F6" w:rsidP="00AF4D29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:rsidR="00EB24F6" w:rsidRDefault="00EB24F6" w:rsidP="00EB24F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1FB4" w:rsidRDefault="00E91FB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3B5E62"/>
    <w:multiLevelType w:val="hybridMultilevel"/>
    <w:tmpl w:val="A3BE3662"/>
    <w:lvl w:ilvl="0" w:tplc="C2F6F0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8A263C10"/>
    <w:lvl w:ilvl="0" w:tplc="867010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2NDE2NjA3NTFS0lEKTi0uzszPAykwqQUAurFSTiwAAAA="/>
  </w:docVars>
  <w:rsids>
    <w:rsidRoot w:val="003D18D3"/>
    <w:rsid w:val="000000E2"/>
    <w:rsid w:val="00025DFF"/>
    <w:rsid w:val="00027F67"/>
    <w:rsid w:val="00036EBE"/>
    <w:rsid w:val="00045D2D"/>
    <w:rsid w:val="0007289D"/>
    <w:rsid w:val="00083666"/>
    <w:rsid w:val="000A0297"/>
    <w:rsid w:val="000A2DFC"/>
    <w:rsid w:val="000D71E7"/>
    <w:rsid w:val="000E2CD9"/>
    <w:rsid w:val="000E6305"/>
    <w:rsid w:val="000F0A1D"/>
    <w:rsid w:val="000F263C"/>
    <w:rsid w:val="000F3F3E"/>
    <w:rsid w:val="0010247E"/>
    <w:rsid w:val="001148BD"/>
    <w:rsid w:val="001207F5"/>
    <w:rsid w:val="00125E3B"/>
    <w:rsid w:val="00151864"/>
    <w:rsid w:val="00163B7A"/>
    <w:rsid w:val="0017220E"/>
    <w:rsid w:val="00187221"/>
    <w:rsid w:val="001A434F"/>
    <w:rsid w:val="001A7265"/>
    <w:rsid w:val="001B16D9"/>
    <w:rsid w:val="001C0A01"/>
    <w:rsid w:val="001C2412"/>
    <w:rsid w:val="001C5EFF"/>
    <w:rsid w:val="001D2D98"/>
    <w:rsid w:val="001E6DBB"/>
    <w:rsid w:val="0020140B"/>
    <w:rsid w:val="00226561"/>
    <w:rsid w:val="002432BF"/>
    <w:rsid w:val="002559A0"/>
    <w:rsid w:val="0026295F"/>
    <w:rsid w:val="00266B40"/>
    <w:rsid w:val="00275B4C"/>
    <w:rsid w:val="002829B4"/>
    <w:rsid w:val="002856FC"/>
    <w:rsid w:val="002A178E"/>
    <w:rsid w:val="002B083F"/>
    <w:rsid w:val="002B3862"/>
    <w:rsid w:val="002C31E2"/>
    <w:rsid w:val="00305C28"/>
    <w:rsid w:val="00321CDC"/>
    <w:rsid w:val="00324BBC"/>
    <w:rsid w:val="003349A4"/>
    <w:rsid w:val="00335B8E"/>
    <w:rsid w:val="00360060"/>
    <w:rsid w:val="00364FA1"/>
    <w:rsid w:val="00381057"/>
    <w:rsid w:val="00391501"/>
    <w:rsid w:val="003B2D34"/>
    <w:rsid w:val="003C2134"/>
    <w:rsid w:val="003C4B0A"/>
    <w:rsid w:val="003C52BD"/>
    <w:rsid w:val="003D18D3"/>
    <w:rsid w:val="003D7F14"/>
    <w:rsid w:val="003E318E"/>
    <w:rsid w:val="003F270C"/>
    <w:rsid w:val="003F292C"/>
    <w:rsid w:val="003F4039"/>
    <w:rsid w:val="00423273"/>
    <w:rsid w:val="00426D5D"/>
    <w:rsid w:val="004655F9"/>
    <w:rsid w:val="00471F3C"/>
    <w:rsid w:val="00494B12"/>
    <w:rsid w:val="004A4FC4"/>
    <w:rsid w:val="004A6110"/>
    <w:rsid w:val="004A7902"/>
    <w:rsid w:val="004C7CBA"/>
    <w:rsid w:val="004D684B"/>
    <w:rsid w:val="004E47F1"/>
    <w:rsid w:val="005260D7"/>
    <w:rsid w:val="00531C1F"/>
    <w:rsid w:val="00537323"/>
    <w:rsid w:val="00546810"/>
    <w:rsid w:val="00550513"/>
    <w:rsid w:val="005552E5"/>
    <w:rsid w:val="005721E2"/>
    <w:rsid w:val="005923E9"/>
    <w:rsid w:val="0059522E"/>
    <w:rsid w:val="005D1805"/>
    <w:rsid w:val="005D42E4"/>
    <w:rsid w:val="00600829"/>
    <w:rsid w:val="00615EAB"/>
    <w:rsid w:val="00621FA3"/>
    <w:rsid w:val="006240FD"/>
    <w:rsid w:val="00627A9B"/>
    <w:rsid w:val="00646511"/>
    <w:rsid w:val="00682241"/>
    <w:rsid w:val="00691E8C"/>
    <w:rsid w:val="006A6E48"/>
    <w:rsid w:val="006E0981"/>
    <w:rsid w:val="006E7660"/>
    <w:rsid w:val="006F2D5E"/>
    <w:rsid w:val="00711FDE"/>
    <w:rsid w:val="00713A4D"/>
    <w:rsid w:val="00716502"/>
    <w:rsid w:val="00730FB2"/>
    <w:rsid w:val="00736CAC"/>
    <w:rsid w:val="00742A40"/>
    <w:rsid w:val="00756F1B"/>
    <w:rsid w:val="007A06C6"/>
    <w:rsid w:val="007B2338"/>
    <w:rsid w:val="007E1F21"/>
    <w:rsid w:val="007E39C1"/>
    <w:rsid w:val="007F4E87"/>
    <w:rsid w:val="00834765"/>
    <w:rsid w:val="00837A3A"/>
    <w:rsid w:val="00841E17"/>
    <w:rsid w:val="00845B42"/>
    <w:rsid w:val="00854FE8"/>
    <w:rsid w:val="00855CDD"/>
    <w:rsid w:val="0086388B"/>
    <w:rsid w:val="0086797E"/>
    <w:rsid w:val="00874A21"/>
    <w:rsid w:val="00876062"/>
    <w:rsid w:val="008A0D18"/>
    <w:rsid w:val="008A53A0"/>
    <w:rsid w:val="008A55B3"/>
    <w:rsid w:val="008D3447"/>
    <w:rsid w:val="008F6572"/>
    <w:rsid w:val="009120C8"/>
    <w:rsid w:val="009252D1"/>
    <w:rsid w:val="00932C58"/>
    <w:rsid w:val="009424B4"/>
    <w:rsid w:val="00946384"/>
    <w:rsid w:val="009A0D85"/>
    <w:rsid w:val="009C7653"/>
    <w:rsid w:val="009C76C5"/>
    <w:rsid w:val="009D0CEC"/>
    <w:rsid w:val="009D6EAF"/>
    <w:rsid w:val="009F35BD"/>
    <w:rsid w:val="009F5BE1"/>
    <w:rsid w:val="00A327B2"/>
    <w:rsid w:val="00A43CF1"/>
    <w:rsid w:val="00A52CAD"/>
    <w:rsid w:val="00A70C28"/>
    <w:rsid w:val="00A808F9"/>
    <w:rsid w:val="00A8536B"/>
    <w:rsid w:val="00A854A9"/>
    <w:rsid w:val="00A86BF1"/>
    <w:rsid w:val="00AB4040"/>
    <w:rsid w:val="00AD1B3C"/>
    <w:rsid w:val="00AE24DB"/>
    <w:rsid w:val="00AF2F28"/>
    <w:rsid w:val="00AF4D29"/>
    <w:rsid w:val="00B124CD"/>
    <w:rsid w:val="00B131F7"/>
    <w:rsid w:val="00B16612"/>
    <w:rsid w:val="00B21CE3"/>
    <w:rsid w:val="00B44315"/>
    <w:rsid w:val="00B463B8"/>
    <w:rsid w:val="00B468AB"/>
    <w:rsid w:val="00B50520"/>
    <w:rsid w:val="00B52791"/>
    <w:rsid w:val="00B54DC2"/>
    <w:rsid w:val="00B575F5"/>
    <w:rsid w:val="00B626F9"/>
    <w:rsid w:val="00B824EA"/>
    <w:rsid w:val="00B866A2"/>
    <w:rsid w:val="00BA620D"/>
    <w:rsid w:val="00BB18D5"/>
    <w:rsid w:val="00BE1BBE"/>
    <w:rsid w:val="00BE25D4"/>
    <w:rsid w:val="00BE3F1B"/>
    <w:rsid w:val="00BE6395"/>
    <w:rsid w:val="00BF03AD"/>
    <w:rsid w:val="00BF19A3"/>
    <w:rsid w:val="00C02093"/>
    <w:rsid w:val="00C05F37"/>
    <w:rsid w:val="00C23ABE"/>
    <w:rsid w:val="00C3147F"/>
    <w:rsid w:val="00C468F5"/>
    <w:rsid w:val="00C47DA8"/>
    <w:rsid w:val="00C5117E"/>
    <w:rsid w:val="00C706F0"/>
    <w:rsid w:val="00C72C16"/>
    <w:rsid w:val="00C7458B"/>
    <w:rsid w:val="00C83698"/>
    <w:rsid w:val="00CB5FFF"/>
    <w:rsid w:val="00CB655D"/>
    <w:rsid w:val="00CC409A"/>
    <w:rsid w:val="00CC40F9"/>
    <w:rsid w:val="00CE2F7D"/>
    <w:rsid w:val="00CE656F"/>
    <w:rsid w:val="00D201E6"/>
    <w:rsid w:val="00D320F1"/>
    <w:rsid w:val="00D34F3E"/>
    <w:rsid w:val="00D45FED"/>
    <w:rsid w:val="00D47C99"/>
    <w:rsid w:val="00D503AD"/>
    <w:rsid w:val="00D54DCD"/>
    <w:rsid w:val="00D604FF"/>
    <w:rsid w:val="00D62752"/>
    <w:rsid w:val="00D84DBE"/>
    <w:rsid w:val="00D95B96"/>
    <w:rsid w:val="00DB5AA9"/>
    <w:rsid w:val="00DD1E94"/>
    <w:rsid w:val="00DD5C77"/>
    <w:rsid w:val="00E039D2"/>
    <w:rsid w:val="00E07AEA"/>
    <w:rsid w:val="00E233FC"/>
    <w:rsid w:val="00E306C8"/>
    <w:rsid w:val="00E44D23"/>
    <w:rsid w:val="00E45B8B"/>
    <w:rsid w:val="00E56005"/>
    <w:rsid w:val="00E5744F"/>
    <w:rsid w:val="00E6714B"/>
    <w:rsid w:val="00E7067E"/>
    <w:rsid w:val="00E91FB4"/>
    <w:rsid w:val="00E96C03"/>
    <w:rsid w:val="00EA0F68"/>
    <w:rsid w:val="00EA4E3F"/>
    <w:rsid w:val="00EB0813"/>
    <w:rsid w:val="00EB0BA4"/>
    <w:rsid w:val="00EB24F6"/>
    <w:rsid w:val="00EC488D"/>
    <w:rsid w:val="00ED2D9E"/>
    <w:rsid w:val="00ED7C4A"/>
    <w:rsid w:val="00EF28B0"/>
    <w:rsid w:val="00F05460"/>
    <w:rsid w:val="00F0630D"/>
    <w:rsid w:val="00F31650"/>
    <w:rsid w:val="00F340F5"/>
    <w:rsid w:val="00F45BBA"/>
    <w:rsid w:val="00F64FA0"/>
    <w:rsid w:val="00F6720B"/>
    <w:rsid w:val="00F73859"/>
    <w:rsid w:val="00F81C21"/>
    <w:rsid w:val="00F93561"/>
    <w:rsid w:val="00FA5512"/>
    <w:rsid w:val="00FC3DC6"/>
    <w:rsid w:val="00FC5BC7"/>
    <w:rsid w:val="00FD1BC2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C9935EC-D4D1-4835-9FCD-77C0F88D6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4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D47EE4-F70D-44A2-9847-51F2C31ED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12</cp:revision>
  <cp:lastPrinted>2010-01-15T12:01:00Z</cp:lastPrinted>
  <dcterms:created xsi:type="dcterms:W3CDTF">2022-01-03T10:22:00Z</dcterms:created>
  <dcterms:modified xsi:type="dcterms:W3CDTF">2024-01-31T14:43:00Z</dcterms:modified>
</cp:coreProperties>
</file>